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E5264" w14:textId="4F9F7588" w:rsidR="00A41E19" w:rsidRDefault="004C5AD8">
      <w:r>
        <w:t>D</w:t>
      </w:r>
      <w:r w:rsidR="00B07C5B">
        <w:t>ata</w:t>
      </w:r>
    </w:p>
    <w:p w14:paraId="3647465A" w14:textId="27E4E0CF" w:rsidR="004C5AD8" w:rsidRDefault="004C5AD8">
      <w:r>
        <w:t>Bgriar8ot429rj348h97r86g49rq3j-0womefnjvbhrfywg380hq9pao[smxz l,cmnfvhrsijedosclm kvfbrfhiewjowdmasckndjvbsrgusbuewfhjpopscz,l kvjfbgrewh8f9qpj[kdpasc, Lkdvjlb</w:t>
      </w:r>
      <w:bookmarkStart w:id="0" w:name="_GoBack"/>
      <w:bookmarkEnd w:id="0"/>
    </w:p>
    <w:sectPr w:rsidR="004C5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YxtTA1MzM1NzRV0lEKTi0uzszPAykwqgUAAI1DmywAAAA="/>
  </w:docVars>
  <w:rsids>
    <w:rsidRoot w:val="00AB0C68"/>
    <w:rsid w:val="004C5AD8"/>
    <w:rsid w:val="00A41E19"/>
    <w:rsid w:val="00AB0C68"/>
    <w:rsid w:val="00B0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35FB1"/>
  <w15:chartTrackingRefBased/>
  <w15:docId w15:val="{C4304B76-7AF2-49F2-9FC8-D9F695628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i, Sachin</dc:creator>
  <cp:keywords/>
  <dc:description/>
  <cp:lastModifiedBy>Bhoi, Sachin</cp:lastModifiedBy>
  <cp:revision>3</cp:revision>
  <dcterms:created xsi:type="dcterms:W3CDTF">2020-06-28T13:10:00Z</dcterms:created>
  <dcterms:modified xsi:type="dcterms:W3CDTF">2020-07-15T17:42:00Z</dcterms:modified>
</cp:coreProperties>
</file>